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60396E" w14:textId="6BF70631" w:rsidR="00C5289C" w:rsidRDefault="008A541E">
      <w:r w:rsidRPr="008A541E">
        <w:drawing>
          <wp:anchor distT="0" distB="0" distL="114300" distR="114300" simplePos="0" relativeHeight="251658240" behindDoc="0" locked="0" layoutInCell="1" allowOverlap="1" wp14:anchorId="7EB57750" wp14:editId="41D215AE">
            <wp:simplePos x="0" y="0"/>
            <wp:positionH relativeFrom="margin">
              <wp:align>center</wp:align>
            </wp:positionH>
            <wp:positionV relativeFrom="paragraph">
              <wp:posOffset>74</wp:posOffset>
            </wp:positionV>
            <wp:extent cx="7745095" cy="4558030"/>
            <wp:effectExtent l="0" t="0" r="8255" b="0"/>
            <wp:wrapSquare wrapText="bothSides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45095" cy="4558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C528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zaxNDOyNDE1NTBV0lEKTi0uzszPAykwrAUAcC6csywAAAA="/>
  </w:docVars>
  <w:rsids>
    <w:rsidRoot w:val="008A541E"/>
    <w:rsid w:val="008A541E"/>
    <w:rsid w:val="00AB48E8"/>
    <w:rsid w:val="00C5289C"/>
    <w:rsid w:val="00FF4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B11985"/>
  <w15:chartTrackingRefBased/>
  <w15:docId w15:val="{924CBB9C-0D54-4CFA-8C28-5E711E25D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Settie</dc:creator>
  <cp:keywords/>
  <dc:description/>
  <cp:lastModifiedBy>Samuel Settie</cp:lastModifiedBy>
  <cp:revision>1</cp:revision>
  <dcterms:created xsi:type="dcterms:W3CDTF">2022-01-28T19:58:00Z</dcterms:created>
  <dcterms:modified xsi:type="dcterms:W3CDTF">2022-01-28T20:00:00Z</dcterms:modified>
</cp:coreProperties>
</file>